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47A4DF" w14:textId="26C801AA" w:rsidR="002E3112" w:rsidRPr="008F4B07" w:rsidRDefault="00FE22F4">
      <w:pPr>
        <w:rPr>
          <w:rFonts w:cstheme="minorHAnsi"/>
          <w:b/>
          <w:bCs/>
          <w:sz w:val="28"/>
          <w:szCs w:val="28"/>
        </w:rPr>
      </w:pPr>
      <w:r w:rsidRPr="003726FD">
        <w:rPr>
          <w:rFonts w:cstheme="minorHAnsi"/>
          <w:b/>
          <w:bCs/>
          <w:sz w:val="28"/>
          <w:szCs w:val="28"/>
        </w:rPr>
        <w:t>Scenario</w:t>
      </w:r>
      <w:r w:rsidR="00D378A9" w:rsidRPr="003726FD">
        <w:rPr>
          <w:rFonts w:cstheme="minorHAnsi"/>
          <w:b/>
          <w:bCs/>
          <w:sz w:val="28"/>
          <w:szCs w:val="28"/>
        </w:rPr>
        <w:t xml:space="preserve"> 13</w:t>
      </w:r>
      <w:r w:rsidRPr="003726FD">
        <w:rPr>
          <w:rFonts w:cstheme="minorHAnsi"/>
          <w:b/>
          <w:bCs/>
          <w:sz w:val="28"/>
          <w:szCs w:val="28"/>
        </w:rPr>
        <w:t>:</w:t>
      </w:r>
      <w:r w:rsidR="008F4B07">
        <w:rPr>
          <w:rFonts w:cstheme="minorHAnsi"/>
          <w:b/>
          <w:bCs/>
          <w:sz w:val="28"/>
          <w:szCs w:val="28"/>
        </w:rPr>
        <w:t xml:space="preserve"> Configuring Organisational Hardware Firewall</w:t>
      </w:r>
    </w:p>
    <w:p w14:paraId="36FF78F5" w14:textId="39C4B39A" w:rsidR="00FE22F4" w:rsidRPr="008F4B07" w:rsidRDefault="008F4B07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1ED54084" wp14:editId="4160CDD1">
            <wp:extent cx="5731510" cy="238188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rewall-org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722D2" w14:textId="67682F84" w:rsidR="00FE22F4" w:rsidRPr="008F4B07" w:rsidRDefault="008B1926">
      <w:pPr>
        <w:rPr>
          <w:rFonts w:cstheme="minorHAnsi"/>
          <w:b/>
          <w:bCs/>
          <w:sz w:val="24"/>
          <w:szCs w:val="24"/>
          <w:u w:val="single"/>
        </w:rPr>
      </w:pPr>
      <w:r w:rsidRPr="008F4B07">
        <w:rPr>
          <w:rFonts w:cstheme="minorHAnsi"/>
          <w:b/>
          <w:bCs/>
          <w:sz w:val="24"/>
          <w:szCs w:val="24"/>
          <w:u w:val="single"/>
        </w:rPr>
        <w:t>A</w:t>
      </w:r>
      <w:r w:rsidR="00DF2F29" w:rsidRPr="008F4B07">
        <w:rPr>
          <w:rFonts w:cstheme="minorHAnsi"/>
          <w:b/>
          <w:bCs/>
          <w:sz w:val="24"/>
          <w:szCs w:val="24"/>
          <w:u w:val="single"/>
        </w:rPr>
        <w:t>SA Firewall Configurations</w:t>
      </w:r>
      <w:r w:rsidR="00DF2F29" w:rsidRPr="008F4B07">
        <w:rPr>
          <w:rFonts w:cstheme="minorHAnsi"/>
          <w:b/>
          <w:bCs/>
          <w:sz w:val="24"/>
          <w:szCs w:val="24"/>
        </w:rPr>
        <w:t>:</w:t>
      </w:r>
    </w:p>
    <w:p w14:paraId="08CF7BEA" w14:textId="4FABFD7E" w:rsidR="00FE22F4" w:rsidRPr="008F4B07" w:rsidRDefault="00FE22F4" w:rsidP="008B1926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 w:rsidRPr="008F4B07">
        <w:rPr>
          <w:rFonts w:cstheme="minorHAnsi"/>
          <w:sz w:val="24"/>
          <w:szCs w:val="24"/>
        </w:rPr>
        <w:t>Go to the console of PC2 to access ASA Server using Terminal</w:t>
      </w:r>
      <w:r w:rsidR="008B1926" w:rsidRPr="008F4B07">
        <w:rPr>
          <w:rFonts w:cstheme="minorHAnsi"/>
          <w:sz w:val="24"/>
          <w:szCs w:val="24"/>
        </w:rPr>
        <w:t xml:space="preserve"> application</w:t>
      </w:r>
      <w:r w:rsidRPr="008F4B07">
        <w:rPr>
          <w:rFonts w:cstheme="minorHAnsi"/>
          <w:sz w:val="24"/>
          <w:szCs w:val="24"/>
        </w:rPr>
        <w:t>.</w:t>
      </w:r>
    </w:p>
    <w:p w14:paraId="1ED0DCD2" w14:textId="1F8B33FC" w:rsidR="00FE22F4" w:rsidRPr="00CC21DE" w:rsidRDefault="00FE22F4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proofErr w:type="spellStart"/>
      <w:r w:rsidRPr="00CC21DE">
        <w:rPr>
          <w:rFonts w:ascii="Consolas" w:hAnsi="Consolas" w:cstheme="minorHAnsi"/>
          <w:b/>
          <w:bCs/>
          <w:sz w:val="24"/>
          <w:szCs w:val="24"/>
        </w:rPr>
        <w:t>en</w:t>
      </w:r>
      <w:proofErr w:type="spellEnd"/>
    </w:p>
    <w:p w14:paraId="3A55FABA" w14:textId="76FEBD79" w:rsidR="00FE22F4" w:rsidRPr="00CC21DE" w:rsidRDefault="00FE22F4" w:rsidP="00CC21DE">
      <w:pPr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show </w:t>
      </w:r>
      <w:proofErr w:type="gramStart"/>
      <w:r w:rsidRPr="00CC21DE">
        <w:rPr>
          <w:rFonts w:ascii="Consolas" w:hAnsi="Consolas" w:cstheme="minorHAnsi"/>
          <w:b/>
          <w:bCs/>
          <w:sz w:val="24"/>
          <w:szCs w:val="24"/>
        </w:rPr>
        <w:t>running-config</w:t>
      </w:r>
      <w:proofErr w:type="gramEnd"/>
    </w:p>
    <w:p w14:paraId="25B7AFAA" w14:textId="3D8F7E0B" w:rsidR="00FE22F4" w:rsidRPr="008F4B07" w:rsidRDefault="008B1926" w:rsidP="008B1926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 w:rsidRPr="008F4B07">
        <w:rPr>
          <w:rFonts w:cstheme="minorHAnsi"/>
          <w:sz w:val="24"/>
          <w:szCs w:val="24"/>
        </w:rPr>
        <w:t>B</w:t>
      </w:r>
      <w:r w:rsidR="00DF2F29" w:rsidRPr="008F4B07">
        <w:rPr>
          <w:rFonts w:cstheme="minorHAnsi"/>
          <w:sz w:val="24"/>
          <w:szCs w:val="24"/>
        </w:rPr>
        <w:t xml:space="preserve">y </w:t>
      </w:r>
      <w:proofErr w:type="gramStart"/>
      <w:r w:rsidRPr="008F4B07">
        <w:rPr>
          <w:rFonts w:cstheme="minorHAnsi"/>
          <w:sz w:val="24"/>
          <w:szCs w:val="24"/>
        </w:rPr>
        <w:t>default</w:t>
      </w:r>
      <w:proofErr w:type="gramEnd"/>
      <w:r w:rsidR="00DF2F29" w:rsidRPr="008F4B07">
        <w:rPr>
          <w:rFonts w:cstheme="minorHAnsi"/>
          <w:sz w:val="24"/>
          <w:szCs w:val="24"/>
        </w:rPr>
        <w:t xml:space="preserve"> DHCP is enabled we need to remove it</w:t>
      </w:r>
    </w:p>
    <w:p w14:paraId="5A344680" w14:textId="67998FDA" w:rsidR="00DF2F29" w:rsidRPr="00CC21DE" w:rsidRDefault="00DF2F29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>conf t</w:t>
      </w:r>
    </w:p>
    <w:p w14:paraId="09309602" w14:textId="6D0A92F7" w:rsidR="00DF2F29" w:rsidRPr="00CC21DE" w:rsidRDefault="00DF2F29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no </w:t>
      </w:r>
      <w:proofErr w:type="spellStart"/>
      <w:r w:rsidRPr="00CC21DE">
        <w:rPr>
          <w:rFonts w:ascii="Consolas" w:hAnsi="Consolas" w:cstheme="minorHAnsi"/>
          <w:b/>
          <w:bCs/>
          <w:sz w:val="24"/>
          <w:szCs w:val="24"/>
        </w:rPr>
        <w:t>dhcpd</w:t>
      </w:r>
      <w:proofErr w:type="spellEnd"/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 address </w:t>
      </w:r>
      <w:r w:rsidR="00E436BD" w:rsidRPr="00CC21DE">
        <w:rPr>
          <w:rFonts w:ascii="Consolas" w:hAnsi="Consolas" w:cstheme="minorHAnsi"/>
          <w:b/>
          <w:bCs/>
          <w:sz w:val="24"/>
          <w:szCs w:val="24"/>
        </w:rPr>
        <w:t>192.168.1.5-192.168.1.36 inside</w:t>
      </w:r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         </w:t>
      </w:r>
    </w:p>
    <w:p w14:paraId="25331EB5" w14:textId="4C14A4DE" w:rsidR="00DF2F29" w:rsidRPr="00CC21DE" w:rsidRDefault="00DF2F29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>exit</w:t>
      </w:r>
    </w:p>
    <w:p w14:paraId="007DFE41" w14:textId="77777777" w:rsidR="00FF1684" w:rsidRPr="008F4B07" w:rsidRDefault="00DF2F29" w:rsidP="00CC21DE">
      <w:pPr>
        <w:ind w:left="720" w:firstLine="720"/>
        <w:rPr>
          <w:rFonts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show </w:t>
      </w:r>
      <w:proofErr w:type="gramStart"/>
      <w:r w:rsidRPr="00CC21DE">
        <w:rPr>
          <w:rFonts w:ascii="Consolas" w:hAnsi="Consolas" w:cstheme="minorHAnsi"/>
          <w:b/>
          <w:bCs/>
          <w:sz w:val="24"/>
          <w:szCs w:val="24"/>
        </w:rPr>
        <w:t>running-config</w:t>
      </w:r>
      <w:proofErr w:type="gramEnd"/>
      <w:r w:rsidRPr="008F4B07">
        <w:rPr>
          <w:rFonts w:cstheme="minorHAnsi"/>
          <w:b/>
          <w:bCs/>
          <w:sz w:val="24"/>
          <w:szCs w:val="24"/>
        </w:rPr>
        <w:t xml:space="preserve"> </w:t>
      </w:r>
      <w:r w:rsidRPr="008F4B07">
        <w:rPr>
          <w:rFonts w:cstheme="minorHAnsi"/>
          <w:sz w:val="24"/>
          <w:szCs w:val="24"/>
        </w:rPr>
        <w:t xml:space="preserve">(Now there is no </w:t>
      </w:r>
      <w:proofErr w:type="spellStart"/>
      <w:r w:rsidRPr="008F4B07">
        <w:rPr>
          <w:rFonts w:cstheme="minorHAnsi"/>
          <w:sz w:val="24"/>
          <w:szCs w:val="24"/>
        </w:rPr>
        <w:t>dhcp</w:t>
      </w:r>
      <w:proofErr w:type="spellEnd"/>
      <w:r w:rsidRPr="008F4B07">
        <w:rPr>
          <w:rFonts w:cstheme="minorHAnsi"/>
          <w:sz w:val="24"/>
          <w:szCs w:val="24"/>
        </w:rPr>
        <w:t xml:space="preserve"> configuration).</w:t>
      </w:r>
      <w:r w:rsidRPr="008F4B07">
        <w:rPr>
          <w:rFonts w:cstheme="minorHAnsi"/>
          <w:b/>
          <w:bCs/>
          <w:sz w:val="24"/>
          <w:szCs w:val="24"/>
        </w:rPr>
        <w:t xml:space="preserve"> </w:t>
      </w:r>
    </w:p>
    <w:p w14:paraId="29C4BF00" w14:textId="175A5D95" w:rsidR="00DF2F29" w:rsidRPr="008F4B07" w:rsidRDefault="00DF2F29" w:rsidP="00DF2F29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 w:rsidRPr="008F4B07">
        <w:rPr>
          <w:rFonts w:cstheme="minorHAnsi"/>
          <w:sz w:val="24"/>
          <w:szCs w:val="24"/>
        </w:rPr>
        <w:t xml:space="preserve">Now we </w:t>
      </w:r>
      <w:r w:rsidR="00FF1684" w:rsidRPr="008F4B07">
        <w:rPr>
          <w:rFonts w:cstheme="minorHAnsi"/>
          <w:sz w:val="24"/>
          <w:szCs w:val="24"/>
        </w:rPr>
        <w:t xml:space="preserve">need to </w:t>
      </w:r>
      <w:r w:rsidRPr="008F4B07">
        <w:rPr>
          <w:rFonts w:cstheme="minorHAnsi"/>
          <w:sz w:val="24"/>
          <w:szCs w:val="24"/>
        </w:rPr>
        <w:t>remove</w:t>
      </w:r>
      <w:r w:rsidR="00FF1684" w:rsidRPr="008F4B07">
        <w:rPr>
          <w:rFonts w:cstheme="minorHAnsi"/>
          <w:sz w:val="24"/>
          <w:szCs w:val="24"/>
        </w:rPr>
        <w:t xml:space="preserve"> default</w:t>
      </w:r>
      <w:r w:rsidRPr="008F4B07">
        <w:rPr>
          <w:rFonts w:cstheme="minorHAnsi"/>
          <w:sz w:val="24"/>
          <w:szCs w:val="24"/>
        </w:rPr>
        <w:t xml:space="preserve"> VLAN IP address</w:t>
      </w:r>
      <w:r w:rsidR="00FF1684" w:rsidRPr="008F4B07">
        <w:rPr>
          <w:rFonts w:cstheme="minorHAnsi"/>
          <w:sz w:val="24"/>
          <w:szCs w:val="24"/>
        </w:rPr>
        <w:t xml:space="preserve"> </w:t>
      </w:r>
      <w:r w:rsidRPr="008F4B07">
        <w:rPr>
          <w:rFonts w:cstheme="minorHAnsi"/>
          <w:sz w:val="24"/>
          <w:szCs w:val="24"/>
        </w:rPr>
        <w:t>and set it to our environment</w:t>
      </w:r>
    </w:p>
    <w:p w14:paraId="06C6E637" w14:textId="18F56ED0" w:rsidR="00DF2F29" w:rsidRPr="00CC21DE" w:rsidRDefault="00DF2F29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>conf t</w:t>
      </w:r>
    </w:p>
    <w:p w14:paraId="1AA8EBAB" w14:textId="0D878BF1" w:rsidR="00DF2F29" w:rsidRPr="00CC21DE" w:rsidRDefault="00DF2F29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int </w:t>
      </w:r>
      <w:proofErr w:type="spellStart"/>
      <w:r w:rsidRPr="00CC21DE">
        <w:rPr>
          <w:rFonts w:ascii="Consolas" w:hAnsi="Consolas" w:cstheme="minorHAnsi"/>
          <w:b/>
          <w:bCs/>
          <w:sz w:val="24"/>
          <w:szCs w:val="24"/>
        </w:rPr>
        <w:t>vlan</w:t>
      </w:r>
      <w:proofErr w:type="spellEnd"/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 1</w:t>
      </w:r>
    </w:p>
    <w:p w14:paraId="6AE0DB35" w14:textId="4FF7465C" w:rsidR="00DF2F29" w:rsidRPr="00CC21DE" w:rsidRDefault="00DF2F29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proofErr w:type="spellStart"/>
      <w:r w:rsidRPr="00CC21DE">
        <w:rPr>
          <w:rFonts w:ascii="Consolas" w:hAnsi="Consolas" w:cstheme="minorHAnsi"/>
          <w:b/>
          <w:bCs/>
          <w:sz w:val="24"/>
          <w:szCs w:val="24"/>
        </w:rPr>
        <w:t>ip</w:t>
      </w:r>
      <w:proofErr w:type="spellEnd"/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 add 10.1.1.1 255.0.0.0 </w:t>
      </w:r>
    </w:p>
    <w:p w14:paraId="5C531801" w14:textId="0B333447" w:rsidR="00DF2F29" w:rsidRPr="00CC21DE" w:rsidRDefault="00DF2F29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>no shut</w:t>
      </w:r>
    </w:p>
    <w:p w14:paraId="46692D55" w14:textId="2C0B14DF" w:rsidR="00DF2F29" w:rsidRPr="00CC21DE" w:rsidRDefault="00DF2F29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proofErr w:type="spellStart"/>
      <w:r w:rsidRPr="00CC21DE">
        <w:rPr>
          <w:rFonts w:ascii="Consolas" w:hAnsi="Consolas" w:cstheme="minorHAnsi"/>
          <w:b/>
          <w:bCs/>
          <w:sz w:val="24"/>
          <w:szCs w:val="24"/>
        </w:rPr>
        <w:t>nameif</w:t>
      </w:r>
      <w:proofErr w:type="spellEnd"/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 inside</w:t>
      </w:r>
    </w:p>
    <w:p w14:paraId="4644F5E6" w14:textId="7D7CB03B" w:rsidR="00DF2F29" w:rsidRPr="00CC21DE" w:rsidRDefault="00DF2F29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security-level 100 </w:t>
      </w:r>
      <w:r w:rsidRPr="00CC21DE">
        <w:rPr>
          <w:rFonts w:ascii="Consolas" w:hAnsi="Consolas" w:cstheme="minorHAnsi"/>
          <w:sz w:val="24"/>
          <w:szCs w:val="24"/>
        </w:rPr>
        <w:t>(inside)</w:t>
      </w:r>
    </w:p>
    <w:p w14:paraId="3381BC36" w14:textId="57EDE2BA" w:rsidR="00DF2F29" w:rsidRPr="00CC21DE" w:rsidRDefault="00DF2F29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>exit</w:t>
      </w:r>
    </w:p>
    <w:p w14:paraId="5C1FE3F8" w14:textId="09316C04" w:rsidR="00DF2F29" w:rsidRPr="00CC21DE" w:rsidRDefault="00DF2F29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>int e0/1</w:t>
      </w:r>
    </w:p>
    <w:p w14:paraId="48098256" w14:textId="5AFABB71" w:rsidR="00DF2F29" w:rsidRPr="00CC21DE" w:rsidRDefault="00DF2F29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switchport access </w:t>
      </w:r>
      <w:proofErr w:type="spellStart"/>
      <w:r w:rsidRPr="00CC21DE">
        <w:rPr>
          <w:rFonts w:ascii="Consolas" w:hAnsi="Consolas" w:cstheme="minorHAnsi"/>
          <w:b/>
          <w:bCs/>
          <w:sz w:val="24"/>
          <w:szCs w:val="24"/>
        </w:rPr>
        <w:t>vlan</w:t>
      </w:r>
      <w:proofErr w:type="spellEnd"/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 1</w:t>
      </w:r>
    </w:p>
    <w:p w14:paraId="5FF5C7B3" w14:textId="26760DD7" w:rsidR="00E31E01" w:rsidRPr="00CC21DE" w:rsidRDefault="00E31E01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>no shut</w:t>
      </w:r>
    </w:p>
    <w:p w14:paraId="32D372CD" w14:textId="34874F33" w:rsidR="00DF2F29" w:rsidRPr="00CC21DE" w:rsidRDefault="00DF2F29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>exit</w:t>
      </w:r>
    </w:p>
    <w:p w14:paraId="04C01525" w14:textId="5B19AEC2" w:rsidR="00DF2F29" w:rsidRPr="00CC21DE" w:rsidRDefault="00DF2F29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int </w:t>
      </w:r>
      <w:proofErr w:type="spellStart"/>
      <w:r w:rsidRPr="00CC21DE">
        <w:rPr>
          <w:rFonts w:ascii="Consolas" w:hAnsi="Consolas" w:cstheme="minorHAnsi"/>
          <w:b/>
          <w:bCs/>
          <w:sz w:val="24"/>
          <w:szCs w:val="24"/>
        </w:rPr>
        <w:t>vlan</w:t>
      </w:r>
      <w:proofErr w:type="spellEnd"/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 2</w:t>
      </w:r>
    </w:p>
    <w:p w14:paraId="02629EF0" w14:textId="0A49526B" w:rsidR="00DF2F29" w:rsidRPr="00CC21DE" w:rsidRDefault="00DF2F29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proofErr w:type="spellStart"/>
      <w:r w:rsidRPr="00CC21DE">
        <w:rPr>
          <w:rFonts w:ascii="Consolas" w:hAnsi="Consolas" w:cstheme="minorHAnsi"/>
          <w:b/>
          <w:bCs/>
          <w:sz w:val="24"/>
          <w:szCs w:val="24"/>
        </w:rPr>
        <w:lastRenderedPageBreak/>
        <w:t>ip</w:t>
      </w:r>
      <w:proofErr w:type="spellEnd"/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 add 50.1.1.2 255.0.0.0 </w:t>
      </w:r>
    </w:p>
    <w:p w14:paraId="6C7D3393" w14:textId="77777777" w:rsidR="00DF2F29" w:rsidRPr="00CC21DE" w:rsidRDefault="00DF2F29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>no shut</w:t>
      </w:r>
    </w:p>
    <w:p w14:paraId="1A309008" w14:textId="1B02AAA4" w:rsidR="00DF2F29" w:rsidRPr="00CC21DE" w:rsidRDefault="00DF2F29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proofErr w:type="spellStart"/>
      <w:r w:rsidRPr="00CC21DE">
        <w:rPr>
          <w:rFonts w:ascii="Consolas" w:hAnsi="Consolas" w:cstheme="minorHAnsi"/>
          <w:b/>
          <w:bCs/>
          <w:sz w:val="24"/>
          <w:szCs w:val="24"/>
        </w:rPr>
        <w:t>nameif</w:t>
      </w:r>
      <w:proofErr w:type="spellEnd"/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 outside</w:t>
      </w:r>
    </w:p>
    <w:p w14:paraId="54123FAC" w14:textId="67243006" w:rsidR="00DF2F29" w:rsidRPr="00CC21DE" w:rsidRDefault="00DF2F29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security-level 0 </w:t>
      </w:r>
      <w:r w:rsidRPr="00CC21DE">
        <w:rPr>
          <w:rFonts w:ascii="Consolas" w:hAnsi="Consolas" w:cstheme="minorHAnsi"/>
          <w:sz w:val="24"/>
          <w:szCs w:val="24"/>
        </w:rPr>
        <w:t>(outside)</w:t>
      </w:r>
    </w:p>
    <w:p w14:paraId="72534F56" w14:textId="6CBD009B" w:rsidR="00DF2F29" w:rsidRPr="00CC21DE" w:rsidRDefault="00DF2F29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>exit</w:t>
      </w:r>
    </w:p>
    <w:p w14:paraId="5CEDF871" w14:textId="523B39F1" w:rsidR="00DF2F29" w:rsidRPr="00CC21DE" w:rsidRDefault="00DF2F29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>int e0/0</w:t>
      </w:r>
    </w:p>
    <w:p w14:paraId="3060F738" w14:textId="5A851C7A" w:rsidR="00DF2F29" w:rsidRPr="00CC21DE" w:rsidRDefault="00DF2F29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switchport access </w:t>
      </w:r>
      <w:proofErr w:type="spellStart"/>
      <w:r w:rsidRPr="00CC21DE">
        <w:rPr>
          <w:rFonts w:ascii="Consolas" w:hAnsi="Consolas" w:cstheme="minorHAnsi"/>
          <w:b/>
          <w:bCs/>
          <w:sz w:val="24"/>
          <w:szCs w:val="24"/>
        </w:rPr>
        <w:t>vlan</w:t>
      </w:r>
      <w:proofErr w:type="spellEnd"/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 2</w:t>
      </w:r>
    </w:p>
    <w:p w14:paraId="41C377CC" w14:textId="00C4D421" w:rsidR="008B1926" w:rsidRPr="00CC21DE" w:rsidRDefault="00DF2F29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>exit</w:t>
      </w:r>
    </w:p>
    <w:p w14:paraId="2879CF70" w14:textId="54CCBE67" w:rsidR="008B1926" w:rsidRPr="008F4B07" w:rsidRDefault="008B1926" w:rsidP="00FF1684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 w:rsidRPr="008F4B07">
        <w:rPr>
          <w:rFonts w:cstheme="minorHAnsi"/>
          <w:sz w:val="24"/>
          <w:szCs w:val="24"/>
        </w:rPr>
        <w:t xml:space="preserve">Configuring DHCP and DNS ASA Server so that PC inside network go IP </w:t>
      </w:r>
      <w:proofErr w:type="spellStart"/>
      <w:r w:rsidRPr="008F4B07">
        <w:rPr>
          <w:rFonts w:cstheme="minorHAnsi"/>
          <w:sz w:val="24"/>
          <w:szCs w:val="24"/>
        </w:rPr>
        <w:t>Adddress</w:t>
      </w:r>
      <w:proofErr w:type="spellEnd"/>
      <w:r w:rsidRPr="008F4B07">
        <w:rPr>
          <w:rFonts w:cstheme="minorHAnsi"/>
          <w:sz w:val="24"/>
          <w:szCs w:val="24"/>
        </w:rPr>
        <w:t xml:space="preserve"> dynamically:</w:t>
      </w:r>
    </w:p>
    <w:p w14:paraId="0136A6EC" w14:textId="1FF6B394" w:rsidR="008B1926" w:rsidRPr="008F4B07" w:rsidRDefault="008B1926" w:rsidP="00FF1684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 w:rsidRPr="008F4B07">
        <w:rPr>
          <w:rFonts w:cstheme="minorHAnsi"/>
          <w:sz w:val="24"/>
          <w:szCs w:val="24"/>
        </w:rPr>
        <w:t>Go to the console of PC2 to access ASA Server terminal using Terminal.</w:t>
      </w:r>
    </w:p>
    <w:p w14:paraId="5653FF9E" w14:textId="58ED36CD" w:rsidR="008B1926" w:rsidRPr="00CC21DE" w:rsidRDefault="008B1926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>conf t</w:t>
      </w:r>
    </w:p>
    <w:p w14:paraId="766F902A" w14:textId="0FF1BB59" w:rsidR="008B1926" w:rsidRPr="00CC21DE" w:rsidRDefault="008B1926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proofErr w:type="spellStart"/>
      <w:r w:rsidRPr="00CC21DE">
        <w:rPr>
          <w:rFonts w:ascii="Consolas" w:hAnsi="Consolas" w:cstheme="minorHAnsi"/>
          <w:b/>
          <w:bCs/>
          <w:sz w:val="24"/>
          <w:szCs w:val="24"/>
        </w:rPr>
        <w:t>dhcpd</w:t>
      </w:r>
      <w:proofErr w:type="spellEnd"/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 address 10.1.1.10-10.1.1.30 inside</w:t>
      </w:r>
    </w:p>
    <w:p w14:paraId="54915110" w14:textId="1A0AB5E8" w:rsidR="008B1926" w:rsidRPr="00CC21DE" w:rsidRDefault="008B1926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proofErr w:type="spellStart"/>
      <w:r w:rsidRPr="00CC21DE">
        <w:rPr>
          <w:rFonts w:ascii="Consolas" w:hAnsi="Consolas" w:cstheme="minorHAnsi"/>
          <w:b/>
          <w:bCs/>
          <w:sz w:val="24"/>
          <w:szCs w:val="24"/>
        </w:rPr>
        <w:t>dhcpd</w:t>
      </w:r>
      <w:proofErr w:type="spellEnd"/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 </w:t>
      </w:r>
      <w:proofErr w:type="spellStart"/>
      <w:r w:rsidRPr="00CC21DE">
        <w:rPr>
          <w:rFonts w:ascii="Consolas" w:hAnsi="Consolas" w:cstheme="minorHAnsi"/>
          <w:b/>
          <w:bCs/>
          <w:sz w:val="24"/>
          <w:szCs w:val="24"/>
        </w:rPr>
        <w:t>dns</w:t>
      </w:r>
      <w:proofErr w:type="spellEnd"/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 8.8.8.8 interface inside</w:t>
      </w:r>
    </w:p>
    <w:p w14:paraId="41230D79" w14:textId="7E6D9150" w:rsidR="008B1926" w:rsidRPr="008F4B07" w:rsidRDefault="008B1926" w:rsidP="00FF1684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 w:rsidRPr="008F4B07">
        <w:rPr>
          <w:rFonts w:cstheme="minorHAnsi"/>
          <w:sz w:val="24"/>
          <w:szCs w:val="24"/>
        </w:rPr>
        <w:t>Configuring Default Route on ASA:</w:t>
      </w:r>
    </w:p>
    <w:p w14:paraId="4C6CB5A7" w14:textId="67EFC0FC" w:rsidR="008B1926" w:rsidRPr="00CC21DE" w:rsidRDefault="00EE1E10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route outside </w:t>
      </w:r>
      <w:proofErr w:type="gramStart"/>
      <w:r w:rsidRPr="00CC21DE">
        <w:rPr>
          <w:rFonts w:ascii="Consolas" w:hAnsi="Consolas" w:cstheme="minorHAnsi"/>
          <w:b/>
          <w:bCs/>
          <w:sz w:val="24"/>
          <w:szCs w:val="24"/>
        </w:rPr>
        <w:t>0.0.0.0  0.0.0.0</w:t>
      </w:r>
      <w:proofErr w:type="gramEnd"/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 50.1.1.1</w:t>
      </w:r>
    </w:p>
    <w:p w14:paraId="421A883A" w14:textId="77777777" w:rsidR="008B1926" w:rsidRPr="008F4B07" w:rsidRDefault="008B1926" w:rsidP="00DF2F29">
      <w:pPr>
        <w:rPr>
          <w:rFonts w:cstheme="minorHAnsi"/>
        </w:rPr>
      </w:pPr>
    </w:p>
    <w:p w14:paraId="45F62407" w14:textId="747EB4AA" w:rsidR="00DF2F29" w:rsidRPr="008F4B07" w:rsidRDefault="00DF2F29">
      <w:pPr>
        <w:rPr>
          <w:rFonts w:cstheme="minorHAnsi"/>
          <w:b/>
          <w:bCs/>
          <w:sz w:val="24"/>
          <w:szCs w:val="24"/>
          <w:u w:val="single"/>
        </w:rPr>
      </w:pPr>
      <w:r w:rsidRPr="008F4B07">
        <w:rPr>
          <w:rFonts w:cstheme="minorHAnsi"/>
          <w:b/>
          <w:bCs/>
          <w:sz w:val="24"/>
          <w:szCs w:val="24"/>
          <w:u w:val="single"/>
        </w:rPr>
        <w:t>Router Configurations</w:t>
      </w:r>
      <w:r w:rsidRPr="008F4B07">
        <w:rPr>
          <w:rFonts w:cstheme="minorHAnsi"/>
          <w:sz w:val="24"/>
          <w:szCs w:val="24"/>
        </w:rPr>
        <w:t>:</w:t>
      </w:r>
    </w:p>
    <w:p w14:paraId="4574FD2E" w14:textId="739EA1B5" w:rsidR="00DF2F29" w:rsidRPr="008F4B07" w:rsidRDefault="00DF2F29">
      <w:pPr>
        <w:rPr>
          <w:rFonts w:cstheme="minorHAnsi"/>
        </w:rPr>
      </w:pPr>
      <w:r w:rsidRPr="008F4B07">
        <w:rPr>
          <w:rFonts w:cstheme="minorHAnsi"/>
          <w:noProof/>
        </w:rPr>
        <w:drawing>
          <wp:inline distT="0" distB="0" distL="0" distR="0" wp14:anchorId="43E455BD" wp14:editId="16AFDC2F">
            <wp:extent cx="5462741" cy="282518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rewall-router-f0-0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6361" cy="2858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97C4C" w14:textId="08AE8ACD" w:rsidR="008B1926" w:rsidRPr="008F4B07" w:rsidRDefault="00DF2F29">
      <w:pPr>
        <w:rPr>
          <w:rFonts w:cstheme="minorHAnsi"/>
        </w:rPr>
      </w:pPr>
      <w:r w:rsidRPr="008F4B07">
        <w:rPr>
          <w:rFonts w:cstheme="minorHAnsi"/>
          <w:noProof/>
        </w:rPr>
        <w:lastRenderedPageBreak/>
        <w:drawing>
          <wp:inline distT="0" distB="0" distL="0" distR="0" wp14:anchorId="0B594A54" wp14:editId="3878ADC1">
            <wp:extent cx="5486400" cy="2574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rewall-router-f0-1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1144" cy="2586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14197" w14:textId="72A447F0" w:rsidR="00EE1E10" w:rsidRPr="008F4B07" w:rsidRDefault="00EE1E10" w:rsidP="00673E0F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 w:rsidRPr="008F4B07">
        <w:rPr>
          <w:rFonts w:cstheme="minorHAnsi"/>
          <w:sz w:val="24"/>
          <w:szCs w:val="24"/>
        </w:rPr>
        <w:t>Configuring OSPF Routeing Protocol:</w:t>
      </w:r>
    </w:p>
    <w:p w14:paraId="2368A7A4" w14:textId="6E977DCA" w:rsidR="00EE1E10" w:rsidRPr="008F4B07" w:rsidRDefault="00EE1E10" w:rsidP="00673E0F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 w:rsidRPr="008F4B07">
        <w:rPr>
          <w:rFonts w:cstheme="minorHAnsi"/>
          <w:sz w:val="24"/>
          <w:szCs w:val="24"/>
        </w:rPr>
        <w:t>Go to CLI of router:</w:t>
      </w:r>
    </w:p>
    <w:p w14:paraId="5C916801" w14:textId="5D034CB2" w:rsidR="00EE1E10" w:rsidRPr="00CC21DE" w:rsidRDefault="00EE1E10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>Conf t</w:t>
      </w:r>
    </w:p>
    <w:p w14:paraId="545C9978" w14:textId="0773AA4B" w:rsidR="00EE1E10" w:rsidRPr="00CC21DE" w:rsidRDefault="00E31E01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>r</w:t>
      </w:r>
      <w:r w:rsidR="00EE1E10" w:rsidRPr="00CC21DE">
        <w:rPr>
          <w:rFonts w:ascii="Consolas" w:hAnsi="Consolas" w:cstheme="minorHAnsi"/>
          <w:b/>
          <w:bCs/>
          <w:sz w:val="24"/>
          <w:szCs w:val="24"/>
        </w:rPr>
        <w:t xml:space="preserve">outer </w:t>
      </w:r>
      <w:proofErr w:type="spellStart"/>
      <w:r w:rsidR="00EE1E10" w:rsidRPr="00CC21DE">
        <w:rPr>
          <w:rFonts w:ascii="Consolas" w:hAnsi="Consolas" w:cstheme="minorHAnsi"/>
          <w:b/>
          <w:bCs/>
          <w:sz w:val="24"/>
          <w:szCs w:val="24"/>
        </w:rPr>
        <w:t>ospf</w:t>
      </w:r>
      <w:proofErr w:type="spellEnd"/>
      <w:r w:rsidR="00EE1E10" w:rsidRPr="00CC21DE">
        <w:rPr>
          <w:rFonts w:ascii="Consolas" w:hAnsi="Consolas" w:cstheme="minorHAnsi"/>
          <w:b/>
          <w:bCs/>
          <w:sz w:val="24"/>
          <w:szCs w:val="24"/>
        </w:rPr>
        <w:t xml:space="preserve"> 1</w:t>
      </w:r>
    </w:p>
    <w:p w14:paraId="6EA1A3A2" w14:textId="0178ADD0" w:rsidR="00EE1E10" w:rsidRPr="00CC21DE" w:rsidRDefault="00EE1E10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>net 50.0.0.0 0.255.255.255 area 0</w:t>
      </w:r>
    </w:p>
    <w:p w14:paraId="71E37911" w14:textId="7FCC0791" w:rsidR="00EE1E10" w:rsidRPr="00CC21DE" w:rsidRDefault="00EE1E10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>net 8.0.0.0 0.255.255.255 area 0</w:t>
      </w:r>
    </w:p>
    <w:p w14:paraId="32FA6FC0" w14:textId="77777777" w:rsidR="00EE1E10" w:rsidRPr="008F4B07" w:rsidRDefault="00EE1E10">
      <w:pPr>
        <w:rPr>
          <w:rFonts w:cstheme="minorHAnsi"/>
        </w:rPr>
      </w:pPr>
    </w:p>
    <w:p w14:paraId="1387BACE" w14:textId="0E5839DE" w:rsidR="00EE1E10" w:rsidRPr="008F4B07" w:rsidRDefault="008B1926">
      <w:pPr>
        <w:rPr>
          <w:rFonts w:cstheme="minorHAnsi"/>
          <w:b/>
          <w:bCs/>
          <w:sz w:val="24"/>
          <w:szCs w:val="24"/>
        </w:rPr>
      </w:pPr>
      <w:r w:rsidRPr="008F4B07">
        <w:rPr>
          <w:rFonts w:cstheme="minorHAnsi"/>
          <w:b/>
          <w:bCs/>
          <w:sz w:val="24"/>
          <w:szCs w:val="24"/>
          <w:u w:val="single"/>
        </w:rPr>
        <w:t xml:space="preserve">Google Server </w:t>
      </w:r>
      <w:r w:rsidR="00FF1684" w:rsidRPr="008F4B07">
        <w:rPr>
          <w:rFonts w:cstheme="minorHAnsi"/>
          <w:b/>
          <w:bCs/>
          <w:sz w:val="24"/>
          <w:szCs w:val="24"/>
          <w:u w:val="single"/>
        </w:rPr>
        <w:t>Configurations</w:t>
      </w:r>
      <w:r w:rsidRPr="008F4B07">
        <w:rPr>
          <w:rFonts w:cstheme="minorHAnsi"/>
          <w:b/>
          <w:bCs/>
          <w:sz w:val="24"/>
          <w:szCs w:val="24"/>
        </w:rPr>
        <w:t>:</w:t>
      </w:r>
    </w:p>
    <w:p w14:paraId="26E32290" w14:textId="24F74447" w:rsidR="008B1926" w:rsidRPr="008F4B07" w:rsidRDefault="008B1926">
      <w:pPr>
        <w:rPr>
          <w:rFonts w:cstheme="minorHAnsi"/>
        </w:rPr>
      </w:pPr>
      <w:r w:rsidRPr="008F4B07">
        <w:rPr>
          <w:rFonts w:cstheme="minorHAnsi"/>
          <w:noProof/>
        </w:rPr>
        <w:drawing>
          <wp:inline distT="0" distB="0" distL="0" distR="0" wp14:anchorId="3D032D23" wp14:editId="25C84803">
            <wp:extent cx="5730240" cy="3489351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rewall-serv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7288" cy="3511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79D1C" w14:textId="65DFA442" w:rsidR="00FE22F4" w:rsidRPr="008F4B07" w:rsidRDefault="00FE22F4">
      <w:pPr>
        <w:rPr>
          <w:rFonts w:cstheme="minorHAnsi"/>
        </w:rPr>
      </w:pPr>
    </w:p>
    <w:p w14:paraId="4FAD62D3" w14:textId="602325B3" w:rsidR="008B1926" w:rsidRPr="008F4B07" w:rsidRDefault="008B1926">
      <w:pPr>
        <w:rPr>
          <w:rFonts w:cstheme="minorHAnsi"/>
          <w:b/>
          <w:bCs/>
          <w:sz w:val="24"/>
          <w:szCs w:val="24"/>
          <w:u w:val="single"/>
        </w:rPr>
      </w:pPr>
      <w:r w:rsidRPr="008F4B07">
        <w:rPr>
          <w:rFonts w:cstheme="minorHAnsi"/>
          <w:b/>
          <w:bCs/>
          <w:sz w:val="24"/>
          <w:szCs w:val="24"/>
          <w:u w:val="single"/>
        </w:rPr>
        <w:lastRenderedPageBreak/>
        <w:t xml:space="preserve">Assigning IP </w:t>
      </w:r>
      <w:r w:rsidR="00FF1684" w:rsidRPr="008F4B07">
        <w:rPr>
          <w:rFonts w:cstheme="minorHAnsi"/>
          <w:b/>
          <w:bCs/>
          <w:sz w:val="24"/>
          <w:szCs w:val="24"/>
          <w:u w:val="single"/>
        </w:rPr>
        <w:t>address</w:t>
      </w:r>
      <w:r w:rsidRPr="008F4B07">
        <w:rPr>
          <w:rFonts w:cstheme="minorHAnsi"/>
          <w:b/>
          <w:bCs/>
          <w:sz w:val="24"/>
          <w:szCs w:val="24"/>
          <w:u w:val="single"/>
        </w:rPr>
        <w:t xml:space="preserve"> to PC0 and PC1</w:t>
      </w:r>
      <w:r w:rsidRPr="008F4B07">
        <w:rPr>
          <w:rFonts w:cstheme="minorHAnsi"/>
          <w:b/>
          <w:bCs/>
          <w:sz w:val="24"/>
          <w:szCs w:val="24"/>
        </w:rPr>
        <w:t>:</w:t>
      </w:r>
    </w:p>
    <w:p w14:paraId="5AACC944" w14:textId="308C72CD" w:rsidR="00EE1E10" w:rsidRPr="008F4B07" w:rsidRDefault="00673E0F" w:rsidP="00673E0F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 w:rsidRPr="008F4B07">
        <w:rPr>
          <w:rFonts w:cstheme="minorHAnsi"/>
          <w:sz w:val="24"/>
          <w:szCs w:val="24"/>
        </w:rPr>
        <w:t>Enable DHCP on PC1 and PC2</w:t>
      </w:r>
    </w:p>
    <w:p w14:paraId="171CDE45" w14:textId="77777777" w:rsidR="00673E0F" w:rsidRPr="008F4B07" w:rsidRDefault="00673E0F" w:rsidP="00673E0F">
      <w:pPr>
        <w:pStyle w:val="ListParagraph"/>
        <w:spacing w:after="0" w:line="360" w:lineRule="auto"/>
        <w:rPr>
          <w:rFonts w:cstheme="minorHAnsi"/>
          <w:sz w:val="24"/>
          <w:szCs w:val="24"/>
        </w:rPr>
      </w:pPr>
    </w:p>
    <w:p w14:paraId="172AB7C0" w14:textId="7BF53CC6" w:rsidR="00EE1E10" w:rsidRPr="008F4B07" w:rsidRDefault="00EE1E10">
      <w:pPr>
        <w:rPr>
          <w:rFonts w:cstheme="minorHAnsi"/>
          <w:b/>
          <w:bCs/>
          <w:sz w:val="24"/>
          <w:szCs w:val="24"/>
          <w:u w:val="single"/>
        </w:rPr>
      </w:pPr>
      <w:r w:rsidRPr="008F4B07">
        <w:rPr>
          <w:rFonts w:cstheme="minorHAnsi"/>
          <w:b/>
          <w:bCs/>
          <w:sz w:val="24"/>
          <w:szCs w:val="24"/>
          <w:u w:val="single"/>
        </w:rPr>
        <w:t>Create object Network &amp; Enable NAT on ASA</w:t>
      </w:r>
      <w:r w:rsidRPr="008F4B07">
        <w:rPr>
          <w:rFonts w:cstheme="minorHAnsi"/>
          <w:b/>
          <w:bCs/>
          <w:sz w:val="24"/>
          <w:szCs w:val="24"/>
        </w:rPr>
        <w:t>:</w:t>
      </w:r>
    </w:p>
    <w:p w14:paraId="0A296EEB" w14:textId="3CCCAD7C" w:rsidR="00EE1E10" w:rsidRPr="008F4B07" w:rsidRDefault="00EE1E10" w:rsidP="00673E0F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 w:rsidRPr="008F4B07">
        <w:rPr>
          <w:rFonts w:cstheme="minorHAnsi"/>
          <w:sz w:val="24"/>
          <w:szCs w:val="24"/>
        </w:rPr>
        <w:t>Before do this pass a packet from PC0 to Google Server it should fail</w:t>
      </w:r>
    </w:p>
    <w:p w14:paraId="6BB6E2BF" w14:textId="77777777" w:rsidR="00E67D1E" w:rsidRPr="008F4B07" w:rsidRDefault="00E67D1E" w:rsidP="00673E0F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 w:rsidRPr="008F4B07">
        <w:rPr>
          <w:rFonts w:cstheme="minorHAnsi"/>
          <w:sz w:val="24"/>
          <w:szCs w:val="24"/>
        </w:rPr>
        <w:t>Go to the console of PC2 to access ASA Server using Terminal application.</w:t>
      </w:r>
    </w:p>
    <w:p w14:paraId="6225A6EE" w14:textId="77777777" w:rsidR="00E67D1E" w:rsidRPr="00CC21DE" w:rsidRDefault="00E67D1E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object </w:t>
      </w:r>
      <w:proofErr w:type="gramStart"/>
      <w:r w:rsidRPr="00CC21DE">
        <w:rPr>
          <w:rFonts w:ascii="Consolas" w:hAnsi="Consolas" w:cstheme="minorHAnsi"/>
          <w:b/>
          <w:bCs/>
          <w:sz w:val="24"/>
          <w:szCs w:val="24"/>
        </w:rPr>
        <w:t>network ?</w:t>
      </w:r>
      <w:proofErr w:type="gramEnd"/>
    </w:p>
    <w:p w14:paraId="5981E7E1" w14:textId="77777777" w:rsidR="00E67D1E" w:rsidRPr="00CC21DE" w:rsidRDefault="00E67D1E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object network LAN (any Name) </w:t>
      </w:r>
    </w:p>
    <w:p w14:paraId="67A98066" w14:textId="77777777" w:rsidR="00E67D1E" w:rsidRPr="00CC21DE" w:rsidRDefault="00E67D1E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>subnet 10.0.0.0 255.0.0.0</w:t>
      </w:r>
    </w:p>
    <w:p w14:paraId="6CAFA4D7" w14:textId="77777777" w:rsidR="00E67D1E" w:rsidRPr="00CC21DE" w:rsidRDefault="00E67D1E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proofErr w:type="spellStart"/>
      <w:proofErr w:type="gramStart"/>
      <w:r w:rsidRPr="00CC21DE">
        <w:rPr>
          <w:rFonts w:ascii="Consolas" w:hAnsi="Consolas" w:cstheme="minorHAnsi"/>
          <w:b/>
          <w:bCs/>
          <w:sz w:val="24"/>
          <w:szCs w:val="24"/>
        </w:rPr>
        <w:t>nat</w:t>
      </w:r>
      <w:proofErr w:type="spellEnd"/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 ?</w:t>
      </w:r>
      <w:proofErr w:type="gramEnd"/>
    </w:p>
    <w:p w14:paraId="2953B981" w14:textId="77777777" w:rsidR="00E67D1E" w:rsidRPr="00CC21DE" w:rsidRDefault="00E67D1E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proofErr w:type="spellStart"/>
      <w:r w:rsidRPr="00CC21DE">
        <w:rPr>
          <w:rFonts w:ascii="Consolas" w:hAnsi="Consolas" w:cstheme="minorHAnsi"/>
          <w:b/>
          <w:bCs/>
          <w:sz w:val="24"/>
          <w:szCs w:val="24"/>
        </w:rPr>
        <w:t>nat</w:t>
      </w:r>
      <w:proofErr w:type="spellEnd"/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 (inside, outside) dynamic interface</w:t>
      </w:r>
    </w:p>
    <w:p w14:paraId="1328336F" w14:textId="2659785A" w:rsidR="00EE1E10" w:rsidRPr="008F4B07" w:rsidRDefault="00E67D1E" w:rsidP="00673E0F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 w:rsidRPr="008F4B07">
        <w:rPr>
          <w:rFonts w:cstheme="minorHAnsi"/>
          <w:sz w:val="24"/>
          <w:szCs w:val="24"/>
        </w:rPr>
        <w:t>Now pass a packet from PC0 to Google Server it should fail</w:t>
      </w:r>
    </w:p>
    <w:p w14:paraId="32B6288F" w14:textId="07354BD9" w:rsidR="00E67D1E" w:rsidRPr="008F4B07" w:rsidRDefault="00E67D1E" w:rsidP="00673E0F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 w:rsidRPr="008F4B07">
        <w:rPr>
          <w:rFonts w:cstheme="minorHAnsi"/>
          <w:sz w:val="24"/>
          <w:szCs w:val="24"/>
        </w:rPr>
        <w:t xml:space="preserve">Open CLI of </w:t>
      </w:r>
      <w:proofErr w:type="spellStart"/>
      <w:r w:rsidRPr="008F4B07">
        <w:rPr>
          <w:rFonts w:cstheme="minorHAnsi"/>
          <w:sz w:val="24"/>
          <w:szCs w:val="24"/>
        </w:rPr>
        <w:t>BOTh</w:t>
      </w:r>
      <w:proofErr w:type="spellEnd"/>
      <w:r w:rsidRPr="008F4B07">
        <w:rPr>
          <w:rFonts w:cstheme="minorHAnsi"/>
          <w:sz w:val="24"/>
          <w:szCs w:val="24"/>
        </w:rPr>
        <w:t xml:space="preserve"> PCS and ping -t </w:t>
      </w:r>
      <w:proofErr w:type="gramStart"/>
      <w:r w:rsidRPr="008F4B07">
        <w:rPr>
          <w:rFonts w:cstheme="minorHAnsi"/>
          <w:sz w:val="24"/>
          <w:szCs w:val="24"/>
        </w:rPr>
        <w:t>8.8.8.8  it</w:t>
      </w:r>
      <w:proofErr w:type="gramEnd"/>
      <w:r w:rsidRPr="008F4B07">
        <w:rPr>
          <w:rFonts w:cstheme="minorHAnsi"/>
          <w:sz w:val="24"/>
          <w:szCs w:val="24"/>
        </w:rPr>
        <w:t xml:space="preserve"> should fail and minimize</w:t>
      </w:r>
    </w:p>
    <w:p w14:paraId="22AB6F38" w14:textId="77777777" w:rsidR="00673E0F" w:rsidRPr="008F4B07" w:rsidRDefault="00673E0F" w:rsidP="00673E0F">
      <w:pPr>
        <w:spacing w:after="0" w:line="360" w:lineRule="auto"/>
        <w:rPr>
          <w:rFonts w:cstheme="minorHAnsi"/>
          <w:sz w:val="24"/>
          <w:szCs w:val="24"/>
        </w:rPr>
      </w:pPr>
    </w:p>
    <w:p w14:paraId="7AD5E5C4" w14:textId="168D3ABD" w:rsidR="00E67D1E" w:rsidRPr="008F4B07" w:rsidRDefault="00E67D1E">
      <w:pPr>
        <w:rPr>
          <w:rFonts w:cstheme="minorHAnsi"/>
          <w:b/>
          <w:bCs/>
          <w:sz w:val="24"/>
          <w:szCs w:val="24"/>
          <w:u w:val="single"/>
        </w:rPr>
      </w:pPr>
      <w:r w:rsidRPr="008F4B07">
        <w:rPr>
          <w:rFonts w:cstheme="minorHAnsi"/>
          <w:b/>
          <w:bCs/>
          <w:sz w:val="24"/>
          <w:szCs w:val="24"/>
          <w:u w:val="single"/>
        </w:rPr>
        <w:t>Create ACL on ASA</w:t>
      </w:r>
      <w:r w:rsidRPr="008F4B07">
        <w:rPr>
          <w:rFonts w:cstheme="minorHAnsi"/>
          <w:b/>
          <w:bCs/>
          <w:sz w:val="24"/>
          <w:szCs w:val="24"/>
        </w:rPr>
        <w:t>:</w:t>
      </w:r>
    </w:p>
    <w:p w14:paraId="3CBD0DF2" w14:textId="77777777" w:rsidR="00E67D1E" w:rsidRPr="008F4B07" w:rsidRDefault="00E67D1E" w:rsidP="00673E0F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 w:rsidRPr="008F4B07">
        <w:rPr>
          <w:rFonts w:cstheme="minorHAnsi"/>
          <w:sz w:val="24"/>
          <w:szCs w:val="24"/>
        </w:rPr>
        <w:t>Go to the console of PC2 to access ASA Server using Terminal application.</w:t>
      </w:r>
    </w:p>
    <w:p w14:paraId="43132493" w14:textId="73EFF515" w:rsidR="00E67D1E" w:rsidRPr="00CC21DE" w:rsidRDefault="00E67D1E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>Conf t</w:t>
      </w:r>
    </w:p>
    <w:p w14:paraId="579A1D3D" w14:textId="1E048951" w:rsidR="00E67D1E" w:rsidRPr="00CC21DE" w:rsidRDefault="00E67D1E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access-list </w:t>
      </w:r>
      <w:proofErr w:type="spellStart"/>
      <w:r w:rsidRPr="00CC21DE">
        <w:rPr>
          <w:rFonts w:ascii="Consolas" w:hAnsi="Consolas" w:cstheme="minorHAnsi"/>
          <w:b/>
          <w:bCs/>
          <w:sz w:val="24"/>
          <w:szCs w:val="24"/>
        </w:rPr>
        <w:t>maherules</w:t>
      </w:r>
      <w:proofErr w:type="spellEnd"/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 (general name</w:t>
      </w:r>
      <w:proofErr w:type="gramStart"/>
      <w:r w:rsidRPr="00CC21DE">
        <w:rPr>
          <w:rFonts w:ascii="Consolas" w:hAnsi="Consolas" w:cstheme="minorHAnsi"/>
          <w:b/>
          <w:bCs/>
          <w:sz w:val="24"/>
          <w:szCs w:val="24"/>
        </w:rPr>
        <w:t>) ?</w:t>
      </w:r>
      <w:proofErr w:type="gramEnd"/>
    </w:p>
    <w:p w14:paraId="44B5E8F7" w14:textId="006F2AF9" w:rsidR="00E67D1E" w:rsidRPr="00CC21DE" w:rsidRDefault="00E67D1E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access-list </w:t>
      </w:r>
      <w:proofErr w:type="spellStart"/>
      <w:r w:rsidRPr="00CC21DE">
        <w:rPr>
          <w:rFonts w:ascii="Consolas" w:hAnsi="Consolas" w:cstheme="minorHAnsi"/>
          <w:b/>
          <w:bCs/>
          <w:sz w:val="24"/>
          <w:szCs w:val="24"/>
        </w:rPr>
        <w:t>maherules</w:t>
      </w:r>
      <w:proofErr w:type="spellEnd"/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 (general name) extended permit </w:t>
      </w:r>
      <w:proofErr w:type="spellStart"/>
      <w:r w:rsidRPr="00CC21DE">
        <w:rPr>
          <w:rFonts w:ascii="Consolas" w:hAnsi="Consolas" w:cstheme="minorHAnsi"/>
          <w:b/>
          <w:bCs/>
          <w:sz w:val="24"/>
          <w:szCs w:val="24"/>
        </w:rPr>
        <w:t>tcp</w:t>
      </w:r>
      <w:proofErr w:type="spellEnd"/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 any </w:t>
      </w:r>
      <w:proofErr w:type="spellStart"/>
      <w:r w:rsidRPr="00CC21DE">
        <w:rPr>
          <w:rFonts w:ascii="Consolas" w:hAnsi="Consolas" w:cstheme="minorHAnsi"/>
          <w:b/>
          <w:bCs/>
          <w:sz w:val="24"/>
          <w:szCs w:val="24"/>
        </w:rPr>
        <w:t>any</w:t>
      </w:r>
      <w:proofErr w:type="spellEnd"/>
    </w:p>
    <w:p w14:paraId="1E4B6D4A" w14:textId="4AB6A0B1" w:rsidR="00E67D1E" w:rsidRPr="00CC21DE" w:rsidRDefault="00E67D1E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access-list </w:t>
      </w:r>
      <w:proofErr w:type="spellStart"/>
      <w:r w:rsidRPr="00CC21DE">
        <w:rPr>
          <w:rFonts w:ascii="Consolas" w:hAnsi="Consolas" w:cstheme="minorHAnsi"/>
          <w:b/>
          <w:bCs/>
          <w:sz w:val="24"/>
          <w:szCs w:val="24"/>
        </w:rPr>
        <w:t>maherules</w:t>
      </w:r>
      <w:proofErr w:type="spellEnd"/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 (general name) extended permit </w:t>
      </w:r>
      <w:proofErr w:type="spellStart"/>
      <w:r w:rsidRPr="00CC21DE">
        <w:rPr>
          <w:rFonts w:ascii="Consolas" w:hAnsi="Consolas" w:cstheme="minorHAnsi"/>
          <w:b/>
          <w:bCs/>
          <w:sz w:val="24"/>
          <w:szCs w:val="24"/>
        </w:rPr>
        <w:t>icmp</w:t>
      </w:r>
      <w:proofErr w:type="spellEnd"/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 any </w:t>
      </w:r>
      <w:proofErr w:type="spellStart"/>
      <w:r w:rsidRPr="00CC21DE">
        <w:rPr>
          <w:rFonts w:ascii="Consolas" w:hAnsi="Consolas" w:cstheme="minorHAnsi"/>
          <w:b/>
          <w:bCs/>
          <w:sz w:val="24"/>
          <w:szCs w:val="24"/>
        </w:rPr>
        <w:t>any</w:t>
      </w:r>
      <w:proofErr w:type="spellEnd"/>
    </w:p>
    <w:p w14:paraId="2DDEB9DB" w14:textId="374C3225" w:rsidR="00E67D1E" w:rsidRPr="00CC21DE" w:rsidRDefault="00E67D1E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access-group </w:t>
      </w:r>
      <w:proofErr w:type="spellStart"/>
      <w:proofErr w:type="gramStart"/>
      <w:r w:rsidRPr="00CC21DE">
        <w:rPr>
          <w:rFonts w:ascii="Consolas" w:hAnsi="Consolas" w:cstheme="minorHAnsi"/>
          <w:b/>
          <w:bCs/>
          <w:sz w:val="24"/>
          <w:szCs w:val="24"/>
        </w:rPr>
        <w:t>maherules</w:t>
      </w:r>
      <w:proofErr w:type="spellEnd"/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 ?</w:t>
      </w:r>
      <w:proofErr w:type="gramEnd"/>
    </w:p>
    <w:p w14:paraId="012C9667" w14:textId="76D31AF0" w:rsidR="00E67D1E" w:rsidRPr="00CC21DE" w:rsidRDefault="00E67D1E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access-group </w:t>
      </w:r>
      <w:proofErr w:type="spellStart"/>
      <w:r w:rsidRPr="00CC21DE">
        <w:rPr>
          <w:rFonts w:ascii="Consolas" w:hAnsi="Consolas" w:cstheme="minorHAnsi"/>
          <w:b/>
          <w:bCs/>
          <w:sz w:val="24"/>
          <w:szCs w:val="24"/>
        </w:rPr>
        <w:t>maherules</w:t>
      </w:r>
      <w:proofErr w:type="spellEnd"/>
      <w:r w:rsidRPr="00CC21DE">
        <w:rPr>
          <w:rFonts w:ascii="Consolas" w:hAnsi="Consolas" w:cstheme="minorHAnsi"/>
          <w:b/>
          <w:bCs/>
          <w:sz w:val="24"/>
          <w:szCs w:val="24"/>
        </w:rPr>
        <w:t xml:space="preserve"> in interface outside </w:t>
      </w:r>
    </w:p>
    <w:p w14:paraId="1BBD6A84" w14:textId="70A73178" w:rsidR="00E67D1E" w:rsidRPr="008F4B07" w:rsidRDefault="00E67D1E" w:rsidP="00673E0F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 w:rsidRPr="008F4B07">
        <w:rPr>
          <w:rFonts w:cstheme="minorHAnsi"/>
          <w:sz w:val="24"/>
          <w:szCs w:val="24"/>
        </w:rPr>
        <w:t>(now check the CLI of both PCs we will see ping responses)</w:t>
      </w:r>
    </w:p>
    <w:p w14:paraId="5921BE9B" w14:textId="795C5728" w:rsidR="00E67D1E" w:rsidRPr="008F4B07" w:rsidRDefault="00E67D1E" w:rsidP="00E67D1E">
      <w:pPr>
        <w:rPr>
          <w:rFonts w:cstheme="minorHAnsi"/>
        </w:rPr>
      </w:pPr>
    </w:p>
    <w:p w14:paraId="668881E8" w14:textId="120A9E2B" w:rsidR="0063134E" w:rsidRPr="008F4B07" w:rsidRDefault="0063134E" w:rsidP="00E67D1E">
      <w:pPr>
        <w:rPr>
          <w:rFonts w:cstheme="minorHAnsi"/>
          <w:b/>
          <w:bCs/>
          <w:sz w:val="24"/>
          <w:szCs w:val="24"/>
          <w:u w:val="single"/>
        </w:rPr>
      </w:pPr>
      <w:r w:rsidRPr="008F4B07">
        <w:rPr>
          <w:rFonts w:cstheme="minorHAnsi"/>
          <w:b/>
          <w:bCs/>
          <w:sz w:val="24"/>
          <w:szCs w:val="24"/>
          <w:u w:val="single"/>
        </w:rPr>
        <w:t>On ASA terminal</w:t>
      </w:r>
      <w:r w:rsidRPr="008F4B07">
        <w:rPr>
          <w:rFonts w:cstheme="minorHAnsi"/>
          <w:b/>
          <w:bCs/>
          <w:sz w:val="24"/>
          <w:szCs w:val="24"/>
        </w:rPr>
        <w:t>:</w:t>
      </w:r>
    </w:p>
    <w:p w14:paraId="698E9AA5" w14:textId="53D51648" w:rsidR="00E67D1E" w:rsidRPr="00CC21DE" w:rsidRDefault="005330F0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>s</w:t>
      </w:r>
      <w:r w:rsidR="0063134E" w:rsidRPr="00CC21DE">
        <w:rPr>
          <w:rFonts w:ascii="Consolas" w:hAnsi="Consolas" w:cstheme="minorHAnsi"/>
          <w:b/>
          <w:bCs/>
          <w:sz w:val="24"/>
          <w:szCs w:val="24"/>
        </w:rPr>
        <w:t xml:space="preserve">how </w:t>
      </w:r>
      <w:proofErr w:type="spellStart"/>
      <w:r w:rsidR="0063134E" w:rsidRPr="00CC21DE">
        <w:rPr>
          <w:rFonts w:ascii="Consolas" w:hAnsi="Consolas" w:cstheme="minorHAnsi"/>
          <w:b/>
          <w:bCs/>
          <w:sz w:val="24"/>
          <w:szCs w:val="24"/>
        </w:rPr>
        <w:t>nat</w:t>
      </w:r>
      <w:proofErr w:type="spellEnd"/>
    </w:p>
    <w:p w14:paraId="69CC5568" w14:textId="20C1FAC8" w:rsidR="0063134E" w:rsidRPr="00CC21DE" w:rsidRDefault="005330F0" w:rsidP="00CC21DE">
      <w:pPr>
        <w:spacing w:after="0" w:line="360" w:lineRule="auto"/>
        <w:ind w:left="1440"/>
        <w:rPr>
          <w:rFonts w:ascii="Consolas" w:hAnsi="Consolas" w:cstheme="minorHAnsi"/>
          <w:b/>
          <w:bCs/>
          <w:sz w:val="24"/>
          <w:szCs w:val="24"/>
        </w:rPr>
      </w:pPr>
      <w:r w:rsidRPr="00CC21DE">
        <w:rPr>
          <w:rFonts w:ascii="Consolas" w:hAnsi="Consolas" w:cstheme="minorHAnsi"/>
          <w:b/>
          <w:bCs/>
          <w:sz w:val="24"/>
          <w:szCs w:val="24"/>
        </w:rPr>
        <w:t>s</w:t>
      </w:r>
      <w:r w:rsidR="0063134E" w:rsidRPr="00CC21DE">
        <w:rPr>
          <w:rFonts w:ascii="Consolas" w:hAnsi="Consolas" w:cstheme="minorHAnsi"/>
          <w:b/>
          <w:bCs/>
          <w:sz w:val="24"/>
          <w:szCs w:val="24"/>
        </w:rPr>
        <w:t>ho</w:t>
      </w:r>
      <w:r w:rsidRPr="00CC21DE">
        <w:rPr>
          <w:rFonts w:ascii="Consolas" w:hAnsi="Consolas" w:cstheme="minorHAnsi"/>
          <w:b/>
          <w:bCs/>
          <w:sz w:val="24"/>
          <w:szCs w:val="24"/>
        </w:rPr>
        <w:t>w</w:t>
      </w:r>
      <w:r w:rsidR="0063134E" w:rsidRPr="00CC21DE">
        <w:rPr>
          <w:rFonts w:ascii="Consolas" w:hAnsi="Consolas" w:cstheme="minorHAnsi"/>
          <w:b/>
          <w:bCs/>
          <w:sz w:val="24"/>
          <w:szCs w:val="24"/>
        </w:rPr>
        <w:t xml:space="preserve"> </w:t>
      </w:r>
      <w:proofErr w:type="spellStart"/>
      <w:r w:rsidR="0063134E" w:rsidRPr="00CC21DE">
        <w:rPr>
          <w:rFonts w:ascii="Consolas" w:hAnsi="Consolas" w:cstheme="minorHAnsi"/>
          <w:b/>
          <w:bCs/>
          <w:sz w:val="24"/>
          <w:szCs w:val="24"/>
        </w:rPr>
        <w:t>xlate</w:t>
      </w:r>
      <w:proofErr w:type="spellEnd"/>
    </w:p>
    <w:p w14:paraId="4CBE8806" w14:textId="3F2D5329" w:rsidR="00D46ADE" w:rsidRPr="008F4B07" w:rsidRDefault="00D46ADE" w:rsidP="00D46ADE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 w:rsidRPr="008F4B07">
        <w:rPr>
          <w:rFonts w:cstheme="minorHAnsi"/>
          <w:sz w:val="24"/>
          <w:szCs w:val="24"/>
        </w:rPr>
        <w:t>You should be able to see the NAP/PAT translations</w:t>
      </w:r>
    </w:p>
    <w:p w14:paraId="5BB6DA13" w14:textId="6717065F" w:rsidR="0063134E" w:rsidRPr="008F4B07" w:rsidRDefault="0063134E" w:rsidP="00E67D1E">
      <w:pPr>
        <w:rPr>
          <w:rFonts w:cstheme="minorHAnsi"/>
        </w:rPr>
      </w:pPr>
      <w:bookmarkStart w:id="0" w:name="_GoBack"/>
      <w:bookmarkEnd w:id="0"/>
    </w:p>
    <w:p w14:paraId="43D031DA" w14:textId="77777777" w:rsidR="00E67D1E" w:rsidRPr="008F4B07" w:rsidRDefault="00E67D1E" w:rsidP="00E67D1E">
      <w:pPr>
        <w:rPr>
          <w:rFonts w:cstheme="minorHAnsi"/>
        </w:rPr>
      </w:pPr>
    </w:p>
    <w:sectPr w:rsidR="00E67D1E" w:rsidRPr="008F4B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1E135D"/>
    <w:multiLevelType w:val="hybridMultilevel"/>
    <w:tmpl w:val="1C9839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wMDY1MDI0Mjc1MTRV0lEKTi0uzszPAykwrgUAPb14USwAAAA="/>
  </w:docVars>
  <w:rsids>
    <w:rsidRoot w:val="008C4811"/>
    <w:rsid w:val="002E3112"/>
    <w:rsid w:val="003726FD"/>
    <w:rsid w:val="005330F0"/>
    <w:rsid w:val="0063134E"/>
    <w:rsid w:val="00673E0F"/>
    <w:rsid w:val="008B1926"/>
    <w:rsid w:val="008C4811"/>
    <w:rsid w:val="008F4B07"/>
    <w:rsid w:val="00CC21DE"/>
    <w:rsid w:val="00D378A9"/>
    <w:rsid w:val="00D46ADE"/>
    <w:rsid w:val="00DF2F29"/>
    <w:rsid w:val="00E31E01"/>
    <w:rsid w:val="00E436BD"/>
    <w:rsid w:val="00E67D1E"/>
    <w:rsid w:val="00EE1E10"/>
    <w:rsid w:val="00FE22F4"/>
    <w:rsid w:val="00FF1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2F5E2"/>
  <w15:chartTrackingRefBased/>
  <w15:docId w15:val="{404BD890-76B5-47AD-8C86-0577F01B3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19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333</Words>
  <Characters>19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UDATHESH GP</dc:creator>
  <cp:keywords/>
  <dc:description/>
  <cp:lastModifiedBy>RAGHUDATHESH GP</cp:lastModifiedBy>
  <cp:revision>3</cp:revision>
  <dcterms:created xsi:type="dcterms:W3CDTF">2019-12-06T15:30:00Z</dcterms:created>
  <dcterms:modified xsi:type="dcterms:W3CDTF">2019-12-06T15:32:00Z</dcterms:modified>
</cp:coreProperties>
</file>